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05DE9" w14:textId="77777777" w:rsidR="00DA2EAC" w:rsidRDefault="00DA2EAC" w:rsidP="00DA2EAC">
      <w:pPr>
        <w:pStyle w:val="Heading2"/>
        <w:spacing w:line="480" w:lineRule="auto"/>
      </w:pPr>
      <w:r>
        <w:t>Questionnaire for assessment of image quality</w:t>
      </w:r>
    </w:p>
    <w:p w14:paraId="3A5F810C" w14:textId="77777777" w:rsidR="00DA2EAC" w:rsidRDefault="00DA2EAC" w:rsidP="00DA2EAC">
      <w:pPr>
        <w:spacing w:line="480" w:lineRule="auto"/>
      </w:pPr>
      <w:r>
        <w:t>Sample number________</w:t>
      </w:r>
    </w:p>
    <w:p w14:paraId="7CE6752F" w14:textId="462C4504" w:rsidR="00DA2EAC" w:rsidRDefault="00DA2EAC" w:rsidP="00DA2EAC">
      <w:pPr>
        <w:spacing w:line="480" w:lineRule="auto"/>
      </w:pPr>
      <w:r>
        <w:t>What type of acquisition do you think this is? (please tick one)</w:t>
      </w:r>
    </w:p>
    <w:p w14:paraId="302A8562" w14:textId="77777777" w:rsidR="00DA2EAC" w:rsidRDefault="00DA2EAC" w:rsidP="00DA2EAC">
      <w:pPr>
        <w:pStyle w:val="ListParagraph"/>
        <w:spacing w:line="480" w:lineRule="auto"/>
        <w:ind w:firstLine="720"/>
      </w:pPr>
      <w:r w:rsidRPr="00E16B7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9AFE67" wp14:editId="121EB027">
                <wp:simplePos x="0" y="0"/>
                <wp:positionH relativeFrom="column">
                  <wp:posOffset>2505075</wp:posOffset>
                </wp:positionH>
                <wp:positionV relativeFrom="paragraph">
                  <wp:posOffset>3810</wp:posOffset>
                </wp:positionV>
                <wp:extent cx="161925" cy="161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8FEF31" id="Rectangle 1" o:spid="_x0000_s1026" style="position:absolute;margin-left:197.25pt;margin-top:.3pt;width:12.75pt;height:12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8CbawIAANs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" filled="f" strokecolor="windowText" strokeweight="1pt"/>
            </w:pict>
          </mc:Fallback>
        </mc:AlternateContent>
      </w:r>
      <w:r w:rsidRPr="00E16B7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588FE0" wp14:editId="669457B1">
                <wp:simplePos x="0" y="0"/>
                <wp:positionH relativeFrom="column">
                  <wp:posOffset>4305300</wp:posOffset>
                </wp:positionH>
                <wp:positionV relativeFrom="paragraph">
                  <wp:posOffset>8255</wp:posOffset>
                </wp:positionV>
                <wp:extent cx="161925" cy="1619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345578" id="Rectangle 4" o:spid="_x0000_s1026" style="position:absolute;margin-left:339pt;margin-top:.65pt;width:12.75pt;height:12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" filled="f" strokecolor="windowText" strokeweight="1pt"/>
            </w:pict>
          </mc:Fallback>
        </mc:AlternateContent>
      </w:r>
      <w:r w:rsidRPr="00E16B7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F520E7" wp14:editId="4DFC2492">
                <wp:simplePos x="0" y="0"/>
                <wp:positionH relativeFrom="column">
                  <wp:posOffset>619125</wp:posOffset>
                </wp:positionH>
                <wp:positionV relativeFrom="paragraph">
                  <wp:posOffset>8890</wp:posOffset>
                </wp:positionV>
                <wp:extent cx="161925" cy="1619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8FD02A" id="Rectangle 5" o:spid="_x0000_s1026" style="position:absolute;margin-left:48.75pt;margin-top:.7pt;width:12.75pt;height:1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" filled="f" strokecolor="black [3213]" strokeweight="1pt"/>
            </w:pict>
          </mc:Fallback>
        </mc:AlternateContent>
      </w:r>
      <w:proofErr w:type="spellStart"/>
      <w:r w:rsidRPr="00E16B70">
        <w:rPr>
          <w:i/>
          <w:iCs/>
        </w:rPr>
        <w:t>Fluorosave</w:t>
      </w:r>
      <w:proofErr w:type="spellEnd"/>
      <w:r>
        <w:tab/>
      </w:r>
      <w:r>
        <w:tab/>
      </w:r>
      <w:r>
        <w:tab/>
        <w:t>Cine</w:t>
      </w:r>
      <w:r>
        <w:tab/>
      </w:r>
      <w:r>
        <w:tab/>
      </w:r>
      <w:r>
        <w:tab/>
      </w:r>
      <w:r>
        <w:tab/>
        <w:t>DSA</w:t>
      </w:r>
    </w:p>
    <w:p w14:paraId="6A4BDD6F" w14:textId="77777777" w:rsidR="00DA2EAC" w:rsidRDefault="00DA2EAC" w:rsidP="00DA2EAC">
      <w:pPr>
        <w:pStyle w:val="ListParagraph"/>
        <w:spacing w:line="480" w:lineRule="auto"/>
        <w:ind w:firstLine="72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3"/>
        <w:gridCol w:w="992"/>
        <w:gridCol w:w="1560"/>
        <w:gridCol w:w="1837"/>
        <w:gridCol w:w="2080"/>
      </w:tblGrid>
      <w:tr w:rsidR="00DA2EAC" w14:paraId="0D25D3F9" w14:textId="77777777" w:rsidTr="002C2E92">
        <w:trPr>
          <w:jc w:val="center"/>
        </w:trPr>
        <w:tc>
          <w:tcPr>
            <w:tcW w:w="1843" w:type="dxa"/>
            <w:tcBorders>
              <w:top w:val="nil"/>
              <w:left w:val="nil"/>
            </w:tcBorders>
          </w:tcPr>
          <w:p w14:paraId="7B7AED8C" w14:textId="77777777" w:rsidR="00DA2EAC" w:rsidRDefault="00DA2EAC" w:rsidP="002C2E92">
            <w:pPr>
              <w:spacing w:line="480" w:lineRule="auto"/>
            </w:pPr>
          </w:p>
        </w:tc>
        <w:tc>
          <w:tcPr>
            <w:tcW w:w="992" w:type="dxa"/>
          </w:tcPr>
          <w:p w14:paraId="35F80839" w14:textId="77777777" w:rsidR="00DA2EAC" w:rsidRDefault="00DA2EAC" w:rsidP="002C2E92">
            <w:pPr>
              <w:spacing w:line="480" w:lineRule="auto"/>
            </w:pPr>
            <w:r>
              <w:t>noise</w:t>
            </w:r>
          </w:p>
        </w:tc>
        <w:tc>
          <w:tcPr>
            <w:tcW w:w="1560" w:type="dxa"/>
          </w:tcPr>
          <w:p w14:paraId="07604FFF" w14:textId="77777777" w:rsidR="00DA2EAC" w:rsidRDefault="00DA2EAC" w:rsidP="002C2E92">
            <w:pPr>
              <w:spacing w:line="480" w:lineRule="auto"/>
            </w:pPr>
            <w:r>
              <w:t>Image contrast</w:t>
            </w:r>
          </w:p>
        </w:tc>
        <w:tc>
          <w:tcPr>
            <w:tcW w:w="1837" w:type="dxa"/>
          </w:tcPr>
          <w:p w14:paraId="14E9A296" w14:textId="77777777" w:rsidR="00DA2EAC" w:rsidRDefault="00DA2EAC" w:rsidP="002C2E92">
            <w:pPr>
              <w:spacing w:line="480" w:lineRule="auto"/>
            </w:pPr>
            <w:r>
              <w:t>Image sharpness</w:t>
            </w:r>
          </w:p>
        </w:tc>
        <w:tc>
          <w:tcPr>
            <w:tcW w:w="2080" w:type="dxa"/>
          </w:tcPr>
          <w:p w14:paraId="620F09C4" w14:textId="77777777" w:rsidR="00DA2EAC" w:rsidRDefault="00DA2EAC" w:rsidP="002C2E92">
            <w:pPr>
              <w:spacing w:line="480" w:lineRule="auto"/>
            </w:pPr>
            <w:r>
              <w:t>Fit for purpose</w:t>
            </w:r>
          </w:p>
          <w:p w14:paraId="75F683A9" w14:textId="77777777" w:rsidR="00DA2EAC" w:rsidRPr="00F55B29" w:rsidRDefault="00DA2EAC" w:rsidP="002C2E92">
            <w:pPr>
              <w:spacing w:line="480" w:lineRule="auto"/>
              <w:rPr>
                <w:b/>
                <w:bCs/>
              </w:rPr>
            </w:pPr>
            <w:r w:rsidRPr="00F55B29">
              <w:rPr>
                <w:b/>
                <w:bCs/>
              </w:rPr>
              <w:t>*Please choose one</w:t>
            </w:r>
          </w:p>
        </w:tc>
      </w:tr>
      <w:tr w:rsidR="00DA2EAC" w14:paraId="547DFCA0" w14:textId="77777777" w:rsidTr="002C2E92">
        <w:trPr>
          <w:jc w:val="center"/>
        </w:trPr>
        <w:tc>
          <w:tcPr>
            <w:tcW w:w="1843" w:type="dxa"/>
          </w:tcPr>
          <w:p w14:paraId="7F41A862" w14:textId="77777777" w:rsidR="00DA2EAC" w:rsidRDefault="00DA2EAC" w:rsidP="002C2E92">
            <w:pPr>
              <w:spacing w:line="480" w:lineRule="auto"/>
            </w:pPr>
            <w:r>
              <w:t>non-diagnostic</w:t>
            </w:r>
          </w:p>
        </w:tc>
        <w:tc>
          <w:tcPr>
            <w:tcW w:w="992" w:type="dxa"/>
          </w:tcPr>
          <w:p w14:paraId="14E5A8E5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560" w:type="dxa"/>
          </w:tcPr>
          <w:p w14:paraId="498D253E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837" w:type="dxa"/>
          </w:tcPr>
          <w:p w14:paraId="46DAA360" w14:textId="77777777" w:rsidR="00DA2EAC" w:rsidRDefault="00DA2EAC" w:rsidP="002C2E92">
            <w:pPr>
              <w:spacing w:line="480" w:lineRule="auto"/>
            </w:pPr>
          </w:p>
        </w:tc>
        <w:tc>
          <w:tcPr>
            <w:tcW w:w="2080" w:type="dxa"/>
            <w:vMerge w:val="restart"/>
          </w:tcPr>
          <w:p w14:paraId="4CBA6A46" w14:textId="77777777" w:rsidR="00DA2EAC" w:rsidRDefault="00DA2EAC" w:rsidP="002C2E92">
            <w:pPr>
              <w:spacing w:line="480" w:lineRule="auto"/>
              <w:jc w:val="center"/>
            </w:pPr>
            <w:r>
              <w:t xml:space="preserve">   </w:t>
            </w:r>
          </w:p>
          <w:p w14:paraId="268BD573" w14:textId="77777777" w:rsidR="00DA2EAC" w:rsidRPr="00F55B29" w:rsidRDefault="00DA2EAC" w:rsidP="002C2E92">
            <w:pPr>
              <w:spacing w:line="480" w:lineRule="auto"/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13C908" wp14:editId="5B14297F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34925</wp:posOffset>
                      </wp:positionV>
                      <wp:extent cx="161925" cy="16192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44BA2F" id="Rectangle 6" o:spid="_x0000_s1026" style="position:absolute;margin-left:-.35pt;margin-top:2.75pt;width:12.75pt;height:12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" filled="f" strokecolor="windowText" strokeweight="1pt"/>
                  </w:pict>
                </mc:Fallback>
              </mc:AlternateContent>
            </w:r>
            <w:r w:rsidRPr="00F55B29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F88D510" wp14:editId="2F629E2E">
                      <wp:simplePos x="0" y="0"/>
                      <wp:positionH relativeFrom="column">
                        <wp:posOffset>617855</wp:posOffset>
                      </wp:positionH>
                      <wp:positionV relativeFrom="paragraph">
                        <wp:posOffset>2222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0C40E5" id="Rectangle 8" o:spid="_x0000_s1026" style="position:absolute;margin-left:48.65pt;margin-top:1.75pt;width:12.75pt;height:1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szZawIAANs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" filled="f" strokecolor="windowText" strokeweight="1pt"/>
                  </w:pict>
                </mc:Fallback>
              </mc:AlternateContent>
            </w:r>
            <w:r w:rsidRPr="00F55B29">
              <w:rPr>
                <w:b/>
                <w:bCs/>
              </w:rPr>
              <w:t xml:space="preserve">  Yes               No</w:t>
            </w:r>
          </w:p>
          <w:p w14:paraId="5D886455" w14:textId="77777777" w:rsidR="00DA2EAC" w:rsidRDefault="00DA2EAC" w:rsidP="002C2E92">
            <w:pPr>
              <w:spacing w:line="480" w:lineRule="auto"/>
            </w:pPr>
          </w:p>
        </w:tc>
      </w:tr>
      <w:tr w:rsidR="00DA2EAC" w14:paraId="699B4422" w14:textId="77777777" w:rsidTr="002C2E92">
        <w:trPr>
          <w:jc w:val="center"/>
        </w:trPr>
        <w:tc>
          <w:tcPr>
            <w:tcW w:w="1843" w:type="dxa"/>
          </w:tcPr>
          <w:p w14:paraId="0051679C" w14:textId="77777777" w:rsidR="00DA2EAC" w:rsidRDefault="00DA2EAC" w:rsidP="002C2E92">
            <w:pPr>
              <w:spacing w:line="480" w:lineRule="auto"/>
            </w:pPr>
            <w:r>
              <w:t>acceptable</w:t>
            </w:r>
          </w:p>
        </w:tc>
        <w:tc>
          <w:tcPr>
            <w:tcW w:w="992" w:type="dxa"/>
          </w:tcPr>
          <w:p w14:paraId="4E008B36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560" w:type="dxa"/>
          </w:tcPr>
          <w:p w14:paraId="05E971A9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837" w:type="dxa"/>
          </w:tcPr>
          <w:p w14:paraId="67BA167E" w14:textId="77777777" w:rsidR="00DA2EAC" w:rsidRDefault="00DA2EAC" w:rsidP="002C2E92">
            <w:pPr>
              <w:spacing w:line="480" w:lineRule="auto"/>
            </w:pPr>
          </w:p>
        </w:tc>
        <w:tc>
          <w:tcPr>
            <w:tcW w:w="2080" w:type="dxa"/>
            <w:vMerge/>
          </w:tcPr>
          <w:p w14:paraId="68FDBF28" w14:textId="77777777" w:rsidR="00DA2EAC" w:rsidRDefault="00DA2EAC" w:rsidP="002C2E92">
            <w:pPr>
              <w:spacing w:line="480" w:lineRule="auto"/>
            </w:pPr>
          </w:p>
        </w:tc>
      </w:tr>
      <w:tr w:rsidR="00DA2EAC" w14:paraId="690FD698" w14:textId="77777777" w:rsidTr="002C2E92">
        <w:trPr>
          <w:trHeight w:val="422"/>
          <w:jc w:val="center"/>
        </w:trPr>
        <w:tc>
          <w:tcPr>
            <w:tcW w:w="1843" w:type="dxa"/>
          </w:tcPr>
          <w:p w14:paraId="0491CE0E" w14:textId="77777777" w:rsidR="00DA2EAC" w:rsidRDefault="00DA2EAC" w:rsidP="002C2E92">
            <w:pPr>
              <w:spacing w:line="480" w:lineRule="auto"/>
            </w:pPr>
            <w:r>
              <w:t xml:space="preserve">ideal </w:t>
            </w:r>
          </w:p>
        </w:tc>
        <w:tc>
          <w:tcPr>
            <w:tcW w:w="992" w:type="dxa"/>
          </w:tcPr>
          <w:p w14:paraId="689AB2AB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560" w:type="dxa"/>
          </w:tcPr>
          <w:p w14:paraId="11C5442F" w14:textId="77777777" w:rsidR="00DA2EAC" w:rsidRDefault="00DA2EAC" w:rsidP="002C2E92">
            <w:pPr>
              <w:spacing w:line="480" w:lineRule="auto"/>
            </w:pPr>
          </w:p>
        </w:tc>
        <w:tc>
          <w:tcPr>
            <w:tcW w:w="1837" w:type="dxa"/>
          </w:tcPr>
          <w:p w14:paraId="57D56E6E" w14:textId="77777777" w:rsidR="00DA2EAC" w:rsidRDefault="00DA2EAC" w:rsidP="002C2E92">
            <w:pPr>
              <w:spacing w:line="480" w:lineRule="auto"/>
            </w:pPr>
          </w:p>
        </w:tc>
        <w:tc>
          <w:tcPr>
            <w:tcW w:w="2080" w:type="dxa"/>
            <w:vMerge/>
          </w:tcPr>
          <w:p w14:paraId="31FA4402" w14:textId="77777777" w:rsidR="00DA2EAC" w:rsidRDefault="00DA2EAC" w:rsidP="002C2E92">
            <w:pPr>
              <w:spacing w:line="480" w:lineRule="auto"/>
            </w:pPr>
          </w:p>
        </w:tc>
      </w:tr>
    </w:tbl>
    <w:p w14:paraId="1FA86534" w14:textId="77777777" w:rsidR="00DA2EAC" w:rsidRDefault="00DA2EAC" w:rsidP="00DA2EAC">
      <w:pPr>
        <w:pStyle w:val="ListParagraph"/>
        <w:spacing w:line="480" w:lineRule="auto"/>
        <w:ind w:firstLine="720"/>
      </w:pPr>
    </w:p>
    <w:p w14:paraId="1A3F4985" w14:textId="77777777" w:rsidR="00DA2EAC" w:rsidRDefault="00DA2EAC" w:rsidP="00DA2EAC">
      <w:pPr>
        <w:pStyle w:val="ListParagraph"/>
        <w:spacing w:before="240" w:after="240" w:line="480" w:lineRule="auto"/>
        <w:ind w:left="0"/>
        <w:jc w:val="both"/>
      </w:pPr>
      <w:r>
        <w:t>Comments/explanation 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F42DB0" w14:textId="77777777" w:rsidR="00DA2EAC" w:rsidRDefault="00DA2EAC" w:rsidP="00DA2EAC">
      <w:p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5B1C9B" wp14:editId="4365549A">
                <wp:simplePos x="0" y="0"/>
                <wp:positionH relativeFrom="column">
                  <wp:posOffset>4752975</wp:posOffset>
                </wp:positionH>
                <wp:positionV relativeFrom="paragraph">
                  <wp:posOffset>267970</wp:posOffset>
                </wp:positionV>
                <wp:extent cx="161925" cy="1619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3F4425" id="Rectangle 9" o:spid="_x0000_s1026" style="position:absolute;margin-left:374.25pt;margin-top:21.1pt;width:12.75pt;height:12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6B802C" wp14:editId="3420E4DD">
                <wp:simplePos x="0" y="0"/>
                <wp:positionH relativeFrom="column">
                  <wp:posOffset>3571875</wp:posOffset>
                </wp:positionH>
                <wp:positionV relativeFrom="paragraph">
                  <wp:posOffset>267970</wp:posOffset>
                </wp:positionV>
                <wp:extent cx="161925" cy="1619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6FBA3" id="Rectangle 10" o:spid="_x0000_s1026" style="position:absolute;margin-left:281.25pt;margin-top:21.1pt;width:12.75pt;height:12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JCbAIAAN0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" filled="f" strokecolor="windowText" strokeweight="1pt"/>
            </w:pict>
          </mc:Fallback>
        </mc:AlternateContent>
      </w:r>
      <w:r>
        <w:t>Was there vascular pathology present on the image?                  Yes                                No</w:t>
      </w:r>
    </w:p>
    <w:p w14:paraId="1A897F86" w14:textId="77777777" w:rsidR="00DA2EAC" w:rsidRDefault="00DA2EAC" w:rsidP="00DA2EAC">
      <w:pPr>
        <w:pStyle w:val="ListParagraph"/>
        <w:spacing w:before="240" w:after="240" w:line="480" w:lineRule="auto"/>
        <w:ind w:left="0"/>
        <w:jc w:val="both"/>
      </w:pPr>
      <w:r>
        <w:t>If yes, please state diagnosis</w:t>
      </w:r>
    </w:p>
    <w:p w14:paraId="27EDEF34" w14:textId="77777777" w:rsidR="00DA2EAC" w:rsidRDefault="00DA2EAC" w:rsidP="00DA2EAC">
      <w:pPr>
        <w:pStyle w:val="ListParagraph"/>
        <w:spacing w:before="240" w:after="240" w:line="480" w:lineRule="auto"/>
        <w:ind w:left="0"/>
        <w:jc w:val="both"/>
      </w:pPr>
      <w:r>
        <w:t>____________________________________________________________________________________________________________________________________________________________________</w:t>
      </w:r>
    </w:p>
    <w:p w14:paraId="6DFE6838" w14:textId="77777777" w:rsidR="00DA2EAC" w:rsidRDefault="00DA2EAC" w:rsidP="00DA2EAC">
      <w:pPr>
        <w:pStyle w:val="ListParagraph"/>
        <w:spacing w:before="240" w:after="240" w:line="480" w:lineRule="auto"/>
        <w:ind w:left="0"/>
        <w:jc w:val="both"/>
      </w:pPr>
      <w:r>
        <w:t>If you determined that this acquisition type was cine or DSA, in your opinion, would the pathology still be able to be identified on images of lessor quality (</w:t>
      </w:r>
      <w:proofErr w:type="gramStart"/>
      <w:r>
        <w:t>i.e.</w:t>
      </w:r>
      <w:proofErr w:type="gramEnd"/>
      <w:r>
        <w:t xml:space="preserve"> </w:t>
      </w:r>
      <w:proofErr w:type="spellStart"/>
      <w:r w:rsidRPr="006173BD">
        <w:rPr>
          <w:i/>
          <w:iCs/>
        </w:rPr>
        <w:t>fluorosave</w:t>
      </w:r>
      <w:proofErr w:type="spellEnd"/>
      <w:r>
        <w:t>)?</w:t>
      </w:r>
    </w:p>
    <w:p w14:paraId="34E0D5F2" w14:textId="211F3B22" w:rsidR="00DA2EAC" w:rsidRDefault="00DA2EAC" w:rsidP="00DA2EAC">
      <w:pPr>
        <w:spacing w:line="480" w:lineRule="auto"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F8B3B2" wp14:editId="1C12A376">
                <wp:simplePos x="0" y="0"/>
                <wp:positionH relativeFrom="column">
                  <wp:posOffset>3881755</wp:posOffset>
                </wp:positionH>
                <wp:positionV relativeFrom="paragraph">
                  <wp:posOffset>15240</wp:posOffset>
                </wp:positionV>
                <wp:extent cx="161925" cy="1619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D7A926" id="Rectangle 11" o:spid="_x0000_s1026" style="position:absolute;margin-left:305.65pt;margin-top:1.2pt;width:12.75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QegbAIAAN0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1599A5" wp14:editId="61B4161F">
                <wp:simplePos x="0" y="0"/>
                <wp:positionH relativeFrom="column">
                  <wp:posOffset>2046605</wp:posOffset>
                </wp:positionH>
                <wp:positionV relativeFrom="paragraph">
                  <wp:posOffset>12700</wp:posOffset>
                </wp:positionV>
                <wp:extent cx="161925" cy="16192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266D8" id="Rectangle 13" o:spid="_x0000_s1026" style="position:absolute;margin-left:161.15pt;margin-top:1pt;width:12.75pt;height:12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" filled="f" strokecolor="windowText" strokeweight="1pt"/>
            </w:pict>
          </mc:Fallback>
        </mc:AlternateContent>
      </w:r>
      <w:r>
        <w:t xml:space="preserve">  </w:t>
      </w:r>
      <w:r>
        <w:tab/>
      </w:r>
      <w:r>
        <w:tab/>
      </w:r>
      <w:r>
        <w:tab/>
      </w:r>
      <w:r>
        <w:tab/>
        <w:t xml:space="preserve">   Yes             </w:t>
      </w:r>
      <w:r>
        <w:tab/>
      </w:r>
      <w:r>
        <w:tab/>
      </w:r>
      <w:r>
        <w:tab/>
        <w:t xml:space="preserve">     No</w:t>
      </w:r>
    </w:p>
    <w:sectPr w:rsidR="00DA2E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zUxNzKwMLUwMzZQ0lEKTi0uzszPAykwqgUASw7geCwAAAA="/>
  </w:docVars>
  <w:rsids>
    <w:rsidRoot w:val="00DA2EAC"/>
    <w:rsid w:val="004547E2"/>
    <w:rsid w:val="00DA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A1D31"/>
  <w15:chartTrackingRefBased/>
  <w15:docId w15:val="{8127B018-9CDE-4323-B64E-4E96675C4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EA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E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A2E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A2EAC"/>
    <w:pPr>
      <w:ind w:left="720"/>
      <w:contextualSpacing/>
    </w:pPr>
  </w:style>
  <w:style w:type="table" w:styleId="TableGrid">
    <w:name w:val="Table Grid"/>
    <w:basedOn w:val="TableNormal"/>
    <w:uiPriority w:val="39"/>
    <w:rsid w:val="00DA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Rod Wilson-Stewart</dc:creator>
  <cp:keywords/>
  <dc:description/>
  <cp:lastModifiedBy>KelRod Wilson-Stewart</cp:lastModifiedBy>
  <cp:revision>2</cp:revision>
  <dcterms:created xsi:type="dcterms:W3CDTF">2021-04-19T00:45:00Z</dcterms:created>
  <dcterms:modified xsi:type="dcterms:W3CDTF">2021-04-19T00:45:00Z</dcterms:modified>
</cp:coreProperties>
</file>